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won L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w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00 Sprucewood Road,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wonli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1407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